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Silvest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est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59 Ironwood Court, Glenview, IL, USA Cincinnati, OH, USA 4524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beth.a.silvestr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50953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oph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21</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